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AA3709" w14:textId="77777777" w:rsidR="00004B98" w:rsidRPr="00F4237E" w:rsidRDefault="00004B98" w:rsidP="00004B98">
      <w:pPr>
        <w:tabs>
          <w:tab w:val="left" w:pos="0"/>
        </w:tabs>
        <w:spacing w:after="0" w:line="240" w:lineRule="auto"/>
        <w:ind w:firstLine="709"/>
        <w:jc w:val="right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u-RU"/>
        </w:rPr>
      </w:pPr>
      <w:r w:rsidRPr="00F4237E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u-RU"/>
        </w:rPr>
        <w:t>Приложение 1.</w:t>
      </w:r>
    </w:p>
    <w:p w14:paraId="610E0CD7" w14:textId="77777777" w:rsidR="00004B98" w:rsidRPr="003763F1" w:rsidRDefault="00004B98" w:rsidP="00004B98">
      <w:pPr>
        <w:tabs>
          <w:tab w:val="left" w:pos="0"/>
        </w:tabs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Договор</w:t>
      </w:r>
    </w:p>
    <w:p w14:paraId="730F7343" w14:textId="77777777" w:rsidR="00004B98" w:rsidRPr="003763F1" w:rsidRDefault="00004B98" w:rsidP="00004B98">
      <w:pPr>
        <w:tabs>
          <w:tab w:val="left" w:pos="0"/>
        </w:tabs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об оказании услуг по проведению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международного форума </w:t>
      </w: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№___</w:t>
      </w:r>
    </w:p>
    <w:p w14:paraId="32C5C568" w14:textId="77777777" w:rsidR="00004B98" w:rsidRPr="003763F1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6832E831" w14:textId="77777777" w:rsidR="00004B98" w:rsidRPr="003763F1" w:rsidRDefault="008260AA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г. Нур-Султан</w:t>
      </w:r>
      <w:r w:rsidR="00004B98" w:rsidRPr="003763F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                                           </w:t>
      </w:r>
      <w:r w:rsidR="005303B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                          </w:t>
      </w:r>
      <w:proofErr w:type="gramStart"/>
      <w:r w:rsidR="005303B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  «</w:t>
      </w:r>
      <w:proofErr w:type="gramEnd"/>
      <w:r w:rsidR="00004B98" w:rsidRPr="003763F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____»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______</w:t>
      </w:r>
      <w:r w:rsidR="00D859A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20</w:t>
      </w:r>
      <w:r w:rsidR="00D859A8" w:rsidRPr="00A1581D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20</w:t>
      </w:r>
      <w:r w:rsidR="00004B98" w:rsidRPr="003763F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года</w:t>
      </w:r>
    </w:p>
    <w:p w14:paraId="04028F99" w14:textId="77777777" w:rsidR="00004B98" w:rsidRPr="003763F1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714B945B" w14:textId="77777777" w:rsidR="00004B98" w:rsidRPr="003763F1" w:rsidRDefault="005303B9" w:rsidP="00004B9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____________________________</w:t>
      </w:r>
      <w:r w:rsidR="00004B98" w:rsidRPr="003763F1"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 xml:space="preserve">, </w:t>
      </w:r>
      <w:r w:rsidR="00004B98" w:rsidRPr="003763F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  <w:lang w:eastAsia="ru-RU"/>
        </w:rPr>
        <w:t xml:space="preserve">именуемое далее, как «Заказчик», </w:t>
      </w:r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лице   </w:t>
      </w:r>
      <w:r w:rsidR="00004B98" w:rsidRPr="00355BE9">
        <w:rPr>
          <w:rFonts w:ascii="Times New Roman" w:eastAsia="Times New Roman" w:hAnsi="Times New Roman" w:cs="Times New Roman"/>
          <w:sz w:val="24"/>
          <w:szCs w:val="24"/>
          <w:lang w:eastAsia="ru-RU"/>
        </w:rPr>
        <w:t>ректора</w:t>
      </w:r>
      <w:r w:rsidR="008260A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</w:t>
      </w:r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004B98" w:rsidRPr="003763F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  </w:t>
      </w:r>
      <w:r w:rsidR="00004B98" w:rsidRPr="003763F1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  <w:lang w:eastAsia="ru-RU"/>
        </w:rPr>
        <w:t xml:space="preserve">действующего на основании Устава,  с одной стороны, </w:t>
      </w:r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="008260A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004B98"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ТОО «Независимое агентство по обеспечению качества в образовании - Рейтинг»</w:t>
      </w:r>
      <w:r w:rsidR="00004B98" w:rsidRPr="003763F1"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>,</w:t>
      </w:r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менуемое далее как «Исполнитель», в лице директора </w:t>
      </w:r>
      <w:proofErr w:type="spellStart"/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Калановой</w:t>
      </w:r>
      <w:proofErr w:type="spellEnd"/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Шолпан</w:t>
      </w:r>
      <w:proofErr w:type="spellEnd"/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Муртазовны</w:t>
      </w:r>
      <w:proofErr w:type="spellEnd"/>
      <w:r w:rsidR="00004B98"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, действующей на основании Устава, с другой стороны, заключили настоящий Договор об оказании услуг на проведение форума (далее по тексту -«Договор») и пришли к соглашению о нижеследующем:</w:t>
      </w:r>
    </w:p>
    <w:p w14:paraId="7B87549A" w14:textId="77777777" w:rsidR="00004B98" w:rsidRPr="003763F1" w:rsidRDefault="00004B98" w:rsidP="00004B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11C5875E" w14:textId="77777777" w:rsidR="00004B98" w:rsidRPr="00D21889" w:rsidRDefault="00004B98" w:rsidP="00004B98">
      <w:pPr>
        <w:pStyle w:val="a3"/>
        <w:numPr>
          <w:ilvl w:val="0"/>
          <w:numId w:val="1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D21889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РЕДМЕТ ДОГОВОРА</w:t>
      </w:r>
    </w:p>
    <w:p w14:paraId="61E6D885" w14:textId="7495D327" w:rsidR="00004B98" w:rsidRPr="00D21889" w:rsidRDefault="00004B98" w:rsidP="00004B98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6"/>
          <w:szCs w:val="26"/>
          <w:u w:val="single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1.</w:t>
      </w:r>
      <w:proofErr w:type="gramStart"/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1.Исполнитель</w:t>
      </w:r>
      <w:proofErr w:type="gramEnd"/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едоставляет услуги по проведению </w:t>
      </w:r>
      <w:r w:rsidR="00A1581D">
        <w:rPr>
          <w:rFonts w:ascii="Times New Roman" w:eastAsia="Times New Roman" w:hAnsi="Times New Roman" w:cs="Times New Roman"/>
          <w:sz w:val="24"/>
          <w:szCs w:val="24"/>
          <w:lang w:eastAsia="ru-RU"/>
        </w:rPr>
        <w:t>Третьего</w:t>
      </w:r>
      <w:r w:rsidRPr="00D2188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Евразийского форума по обес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ечению качества в образовании 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а тему: </w:t>
      </w:r>
      <w:r w:rsidRPr="005303B9">
        <w:rPr>
          <w:rFonts w:ascii="Times New Roman" w:eastAsia="Calibri" w:hAnsi="Times New Roman" w:cs="Times New Roman"/>
          <w:b/>
          <w:sz w:val="24"/>
          <w:szCs w:val="26"/>
        </w:rPr>
        <w:t>«</w:t>
      </w:r>
      <w:r w:rsidR="00A1581D">
        <w:rPr>
          <w:rFonts w:ascii="Times New Roman" w:eastAsia="Calibri" w:hAnsi="Times New Roman" w:cs="Times New Roman"/>
          <w:b/>
          <w:sz w:val="24"/>
          <w:szCs w:val="26"/>
          <w:u w:val="single"/>
          <w:lang w:val="kk-KZ"/>
        </w:rPr>
        <w:t>Дистанционное образование в условиях пандемии</w:t>
      </w:r>
      <w:r w:rsidRPr="005303B9">
        <w:rPr>
          <w:rFonts w:ascii="Times New Roman" w:eastAsia="Calibri" w:hAnsi="Times New Roman" w:cs="Times New Roman"/>
          <w:b/>
          <w:sz w:val="24"/>
          <w:szCs w:val="26"/>
          <w:u w:val="single"/>
        </w:rPr>
        <w:t xml:space="preserve">: </w:t>
      </w:r>
      <w:r w:rsidR="00A1581D">
        <w:rPr>
          <w:rFonts w:ascii="Times New Roman" w:eastAsia="Calibri" w:hAnsi="Times New Roman" w:cs="Times New Roman"/>
          <w:b/>
          <w:sz w:val="24"/>
          <w:szCs w:val="26"/>
          <w:u w:val="single"/>
          <w:lang w:val="kk-KZ"/>
        </w:rPr>
        <w:t>преподавание</w:t>
      </w:r>
      <w:r w:rsidR="00A1581D">
        <w:rPr>
          <w:rFonts w:ascii="Times New Roman" w:eastAsia="Calibri" w:hAnsi="Times New Roman" w:cs="Times New Roman"/>
          <w:b/>
          <w:sz w:val="24"/>
          <w:szCs w:val="26"/>
          <w:u w:val="single"/>
        </w:rPr>
        <w:t>, обучение и оценка</w:t>
      </w:r>
      <w:r w:rsidRPr="005303B9">
        <w:rPr>
          <w:rFonts w:ascii="Times New Roman" w:eastAsia="Calibri" w:hAnsi="Times New Roman" w:cs="Times New Roman"/>
          <w:b/>
          <w:sz w:val="24"/>
          <w:szCs w:val="26"/>
          <w:u w:val="single"/>
        </w:rPr>
        <w:t>»</w:t>
      </w:r>
      <w:r>
        <w:rPr>
          <w:rFonts w:ascii="Times New Roman" w:eastAsia="Calibri" w:hAnsi="Times New Roman" w:cs="Times New Roman"/>
          <w:b/>
          <w:sz w:val="26"/>
          <w:szCs w:val="26"/>
        </w:rPr>
        <w:t xml:space="preserve">, 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 Заказчик оплачивает эти услуги. </w:t>
      </w:r>
    </w:p>
    <w:p w14:paraId="700D4912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kk-KZ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val="kk-KZ" w:eastAsia="kk-KZ"/>
        </w:rPr>
        <w:t>1.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kk-KZ"/>
        </w:rPr>
        <w:t>2</w:t>
      </w:r>
      <w:r w:rsidRPr="003763F1">
        <w:rPr>
          <w:rFonts w:ascii="Times New Roman" w:eastAsia="Times New Roman" w:hAnsi="Times New Roman" w:cs="Times New Roman"/>
          <w:sz w:val="24"/>
          <w:szCs w:val="24"/>
          <w:lang w:val="kk-KZ" w:eastAsia="kk-KZ"/>
        </w:rPr>
        <w:t xml:space="preserve">.По окончании </w:t>
      </w:r>
      <w:r>
        <w:rPr>
          <w:rFonts w:ascii="Times New Roman" w:eastAsia="Times New Roman" w:hAnsi="Times New Roman" w:cs="Times New Roman"/>
          <w:sz w:val="24"/>
          <w:szCs w:val="24"/>
          <w:lang w:val="kk-KZ" w:eastAsia="kk-KZ"/>
        </w:rPr>
        <w:t>мероприятия</w:t>
      </w:r>
      <w:r w:rsidRPr="003763F1">
        <w:rPr>
          <w:rFonts w:ascii="Times New Roman" w:eastAsia="Times New Roman" w:hAnsi="Times New Roman" w:cs="Times New Roman"/>
          <w:sz w:val="24"/>
          <w:szCs w:val="24"/>
          <w:lang w:val="kk-KZ" w:eastAsia="kk-KZ"/>
        </w:rPr>
        <w:t xml:space="preserve"> Исполнитель выдает сертификат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kk-KZ"/>
        </w:rPr>
        <w:t>ы</w:t>
      </w:r>
      <w:r w:rsidRPr="003763F1">
        <w:rPr>
          <w:rFonts w:ascii="Times New Roman" w:eastAsia="Times New Roman" w:hAnsi="Times New Roman" w:cs="Times New Roman"/>
          <w:sz w:val="24"/>
          <w:szCs w:val="24"/>
          <w:lang w:val="kk-KZ" w:eastAsia="kk-KZ"/>
        </w:rPr>
        <w:t xml:space="preserve"> о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kk-KZ"/>
        </w:rPr>
        <w:t>б участии в ме</w:t>
      </w:r>
      <w:r>
        <w:rPr>
          <w:rFonts w:ascii="Times New Roman" w:eastAsia="Times New Roman" w:hAnsi="Times New Roman" w:cs="Times New Roman"/>
          <w:sz w:val="24"/>
          <w:szCs w:val="24"/>
          <w:lang w:eastAsia="kk-KZ"/>
        </w:rPr>
        <w:t>ждународном форуме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kk-KZ"/>
        </w:rPr>
        <w:t>.</w:t>
      </w:r>
    </w:p>
    <w:p w14:paraId="48B920D0" w14:textId="7D1CFD22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3. Срок проведения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международного форума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: </w:t>
      </w:r>
      <w:r w:rsidR="00D859A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1</w:t>
      </w:r>
      <w:r w:rsidR="00A1581D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6</w:t>
      </w: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  <w:r w:rsidR="00D859A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ктябр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я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D859A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020</w:t>
      </w: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года.</w:t>
      </w:r>
    </w:p>
    <w:p w14:paraId="012CAD59" w14:textId="77777777" w:rsidR="00004B98" w:rsidRPr="00F973DB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4. </w:t>
      </w:r>
      <w:r w:rsidR="00D859A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Формат проведения форума: дистанционный </w:t>
      </w:r>
    </w:p>
    <w:p w14:paraId="2A02E462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5. Количество сотрудников Заказчика, участвующих в работе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форума </w:t>
      </w:r>
      <w:r w:rsidRPr="00355BE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– </w:t>
      </w:r>
      <w:r w:rsidRPr="00355BE9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1 </w:t>
      </w:r>
      <w:r w:rsidRPr="00355BE9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r w:rsidRPr="00355BE9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>один</w:t>
      </w:r>
      <w:r w:rsidRPr="00355BE9">
        <w:rPr>
          <w:rFonts w:ascii="Times New Roman" w:eastAsia="Times New Roman" w:hAnsi="Times New Roman" w:cs="Times New Roman"/>
          <w:sz w:val="24"/>
          <w:szCs w:val="24"/>
          <w:lang w:eastAsia="ru-RU"/>
        </w:rPr>
        <w:t>) участник.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14:paraId="4C004E28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2C32F9B" w14:textId="77777777" w:rsidR="00004B98" w:rsidRPr="003763F1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. СТОИМОСТЬ УСЛУГ И ПОРЯДОК РАСЧЕТОВ</w:t>
      </w:r>
    </w:p>
    <w:p w14:paraId="55063203" w14:textId="26B7DAFC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.1. Стоимость участия в работе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еждународного форума на 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 (одного) участника составляет </w:t>
      </w:r>
      <w:r w:rsidR="005C7230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</w:t>
      </w:r>
      <w:r w:rsidR="002A2B8E" w:rsidRPr="006C6FAA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000 (</w:t>
      </w:r>
      <w:r w:rsidR="00C555E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три </w:t>
      </w: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тысяч</w:t>
      </w:r>
      <w:r w:rsidR="00C555E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и</w:t>
      </w: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) тенге, без учета НДС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</w:p>
    <w:p w14:paraId="69B97BB9" w14:textId="1447B269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t xml:space="preserve">2.2. </w:t>
      </w:r>
      <w:r w:rsidRPr="003763F1">
        <w:rPr>
          <w:rFonts w:ascii="Times New Roman" w:eastAsia="Times New Roman" w:hAnsi="Times New Roman" w:cs="Times New Roman"/>
          <w:b/>
          <w:noProof/>
          <w:sz w:val="24"/>
          <w:szCs w:val="24"/>
          <w:lang w:eastAsia="ru-RU"/>
        </w:rPr>
        <w:t>Порядок расчетов:</w:t>
      </w:r>
      <w:r w:rsidRPr="003763F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t xml:space="preserve"> Заказчик производит оплату в размере 100 % суммы Договора </w:t>
      </w:r>
      <w:r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 xml:space="preserve">до </w:t>
      </w:r>
      <w:r w:rsidR="005C7230"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>7</w:t>
      </w:r>
      <w:r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 xml:space="preserve"> </w:t>
      </w:r>
      <w:r w:rsidR="00D859A8"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>октября 2020</w:t>
      </w:r>
      <w:r w:rsidRPr="003763F1"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 xml:space="preserve"> года</w:t>
      </w: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.</w:t>
      </w:r>
      <w:bookmarkStart w:id="0" w:name="_GoBack"/>
      <w:bookmarkEnd w:id="0"/>
    </w:p>
    <w:p w14:paraId="0BCC51DC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</w:pPr>
    </w:p>
    <w:p w14:paraId="386D1CBF" w14:textId="77777777" w:rsidR="00004B98" w:rsidRPr="003763F1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 ПРАВА И ОБЯЗАНОСТИ СТОРОН</w:t>
      </w:r>
    </w:p>
    <w:p w14:paraId="4CF48B3A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1. Исполнитель обязуется:</w:t>
      </w:r>
    </w:p>
    <w:p w14:paraId="5C8E009E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провести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еждународный форум 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с участием международных европейских экспертов;</w:t>
      </w:r>
    </w:p>
    <w:p w14:paraId="4EBA915A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- обеспечить надлежащее исполнение взятых на себя обязательств по Договору;</w:t>
      </w:r>
    </w:p>
    <w:p w14:paraId="66670F5F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t xml:space="preserve">- выдать сертификаты об участии в работе </w:t>
      </w: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t>международном форуме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</w:p>
    <w:p w14:paraId="1AC59C03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2. Заказчик имеет право:</w:t>
      </w:r>
    </w:p>
    <w:p w14:paraId="29FED32B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определять работников, направляемых на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международный форум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, в соответствии с Договором;</w:t>
      </w:r>
    </w:p>
    <w:p w14:paraId="2FF7D550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принять и подписать акт о проведении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международного форума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51BF3CD9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3.3. Заказчик обязуется:</w:t>
      </w:r>
    </w:p>
    <w:p w14:paraId="308E220E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- оплатить участие в работе в размере и порядке, определенных в главе 2 Договора;</w:t>
      </w:r>
    </w:p>
    <w:p w14:paraId="57BD4907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- не разглашать условия Договора;</w:t>
      </w:r>
    </w:p>
    <w:p w14:paraId="13A7787F" w14:textId="77777777" w:rsidR="00004B98" w:rsidRPr="003763F1" w:rsidRDefault="00004B98" w:rsidP="008260AA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4. ОТВЕТСТВЕННОСТЬ СТОРОН</w:t>
      </w:r>
    </w:p>
    <w:p w14:paraId="1AC669A5" w14:textId="77777777" w:rsidR="00004B98" w:rsidRPr="003763F1" w:rsidRDefault="00004B98" w:rsidP="00004B98">
      <w:pPr>
        <w:tabs>
          <w:tab w:val="left" w:pos="42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val="kk-KZ" w:eastAsia="ru-RU"/>
        </w:rPr>
        <w:t xml:space="preserve">4.1. </w:t>
      </w: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За невыполнение или ненадлежащее выполнение обязательств по Договору, Стороны несут ответственность в соответствии с законодательством Республики Казахстан.</w:t>
      </w:r>
    </w:p>
    <w:p w14:paraId="48CF99AF" w14:textId="77777777" w:rsidR="00004B98" w:rsidRPr="003763F1" w:rsidRDefault="00004B98" w:rsidP="00004B98">
      <w:pPr>
        <w:tabs>
          <w:tab w:val="left" w:pos="0"/>
        </w:tabs>
        <w:suppressAutoHyphens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pacing w:val="-3"/>
          <w:sz w:val="24"/>
          <w:szCs w:val="24"/>
          <w:lang w:val="kk-KZ"/>
        </w:rPr>
      </w:pPr>
      <w:r w:rsidRPr="003763F1">
        <w:rPr>
          <w:rFonts w:ascii="Times New Roman" w:eastAsia="Times New Roman" w:hAnsi="Times New Roman" w:cs="Times New Roman"/>
          <w:spacing w:val="-3"/>
          <w:sz w:val="24"/>
          <w:szCs w:val="24"/>
          <w:lang w:val="kk-KZ"/>
        </w:rPr>
        <w:t>4.2. За несоблюдение сроков оказания Услуг, установленных Договором, Заказчик вправе требовать от Исполнителя выплату неустойки  в размере 0,1% от общей стоимости Услуг за каждый день просрочки, но не более 10% от общей стоимости Услуг</w:t>
      </w:r>
      <w:r w:rsidRPr="003763F1">
        <w:rPr>
          <w:rFonts w:ascii="Times New Roman" w:eastAsia="Times New Roman" w:hAnsi="Times New Roman" w:cs="Times New Roman"/>
          <w:spacing w:val="-3"/>
          <w:sz w:val="24"/>
          <w:szCs w:val="24"/>
        </w:rPr>
        <w:t>.</w:t>
      </w:r>
    </w:p>
    <w:p w14:paraId="5F47B7FF" w14:textId="77777777" w:rsidR="00004B98" w:rsidRPr="003763F1" w:rsidRDefault="00004B98" w:rsidP="00004B98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pacing w:val="-3"/>
          <w:sz w:val="24"/>
          <w:szCs w:val="24"/>
          <w:lang w:val="kk-KZ"/>
        </w:rPr>
      </w:pPr>
      <w:r w:rsidRPr="003763F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lastRenderedPageBreak/>
        <w:t xml:space="preserve">4.3. </w:t>
      </w:r>
      <w:r w:rsidRPr="003763F1">
        <w:rPr>
          <w:rFonts w:ascii="Times New Roman" w:eastAsia="Times New Roman" w:hAnsi="Times New Roman" w:cs="Times New Roman"/>
          <w:spacing w:val="-3"/>
          <w:sz w:val="24"/>
          <w:szCs w:val="24"/>
          <w:lang w:val="kk-KZ"/>
        </w:rPr>
        <w:t>В случае найма Исполнителем третьих лиц на субподряд в процессе оказания Услуг, Исполнитель самостоятельно несет ответственность за результаты работы таких третьих лиц.</w:t>
      </w:r>
    </w:p>
    <w:p w14:paraId="5D6AA147" w14:textId="77777777" w:rsidR="00004B98" w:rsidRPr="003763F1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5. ФОРС-МАЖОР</w:t>
      </w:r>
    </w:p>
    <w:p w14:paraId="5EBA135B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5.1. Стороны не несут ответственность за невыполнение или ненадлежащее выполнение Договора, если оно явилось результатом форс-мажорных обстоятельств.</w:t>
      </w:r>
    </w:p>
    <w:p w14:paraId="23857FD9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5.2. Для целей настоящей статьи «форс-мажор» означает событие, неподвластное контролю Сторон и имеющее непредвиденный характер. Такие события могут включать, но не ограничиваться такими событиями как, военные действия, природные или стихийные бедствия, эпидемия, карантин и другие.</w:t>
      </w:r>
    </w:p>
    <w:p w14:paraId="53866FFD" w14:textId="77777777" w:rsidR="00004B98" w:rsidRPr="003763F1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6. РЕШЕНИЕ СПОРНЫХ ВОПРОСОВ</w:t>
      </w:r>
    </w:p>
    <w:p w14:paraId="678313AD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6.1. Заказчик и Исполнитель должны прилагать все усилия к тому, чтобы разрешать в процессе прямых переговоров все разногласия и споры, возникающие между ними по Договору или в связи с ним.</w:t>
      </w:r>
    </w:p>
    <w:p w14:paraId="2A96BABA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6.2. Если в течение 21 (двадцати одного) календарного дня после начала таких переговоров Заказчик или Исполнитель не могут разрешить спор по Договору, любая из Сторон может потребовать решения этого вопроса в соответствии с законодательством Республики Казахстан.</w:t>
      </w:r>
    </w:p>
    <w:p w14:paraId="7386341B" w14:textId="77777777" w:rsidR="00004B98" w:rsidRPr="003763F1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7. ЗАКЛЮЧИТЕЛЬНЫЕ ПОЛОЖЕНИЯ</w:t>
      </w:r>
    </w:p>
    <w:p w14:paraId="7E89D509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>7.1. Договор вступает в силу со дня подписания и действует до полного исполнения Сторонами своих обязательств.</w:t>
      </w:r>
    </w:p>
    <w:p w14:paraId="08BEA366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2. Любые изменения и дополнения к Договору действительны лишь при условии, если они совершены в письменной форме и подписаны уполномоченными представителями и скреплены печатями обеих Сторон. </w:t>
      </w:r>
    </w:p>
    <w:p w14:paraId="148F2D8A" w14:textId="77777777" w:rsidR="00004B98" w:rsidRPr="003763F1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3. Договор составлен на русском языке в двух подлинных экземплярах, имеющих одинаковую юридическую силу, по одному экземпляру для каждой из Сторон. </w:t>
      </w:r>
    </w:p>
    <w:p w14:paraId="53D2C46C" w14:textId="77777777" w:rsidR="00004B98" w:rsidRPr="003763F1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57C65367" w14:textId="77777777" w:rsidR="00004B98" w:rsidRPr="003763F1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3763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8.ЮРИДИЧЕСКИЕ АДРЕСА И БАНКОВСКИЕ РЕКВИЗИТЫ СТОРОН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9"/>
        <w:gridCol w:w="936"/>
        <w:gridCol w:w="4210"/>
      </w:tblGrid>
      <w:tr w:rsidR="00004B98" w:rsidRPr="003763F1" w14:paraId="11F90334" w14:textId="77777777" w:rsidTr="00C70B60">
        <w:trPr>
          <w:trHeight w:val="4228"/>
        </w:trPr>
        <w:tc>
          <w:tcPr>
            <w:tcW w:w="225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7A6D08" w14:textId="77777777" w:rsidR="00004B98" w:rsidRPr="003763F1" w:rsidRDefault="00004B98" w:rsidP="00C70B60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  <w:lang w:eastAsia="ru-RU"/>
              </w:rPr>
            </w:pPr>
            <w:r w:rsidRPr="003763F1">
              <w:rPr>
                <w:rFonts w:ascii="Helvetica" w:eastAsia="Times New Roman" w:hAnsi="Helvetica" w:cs="Helvetica"/>
                <w:color w:val="333333"/>
                <w:sz w:val="20"/>
                <w:szCs w:val="20"/>
                <w:lang w:eastAsia="ru-RU"/>
              </w:rPr>
              <w:br/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B5CB35" w14:textId="77777777" w:rsidR="00004B98" w:rsidRPr="003763F1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ru-RU"/>
              </w:rPr>
            </w:pPr>
          </w:p>
        </w:tc>
        <w:tc>
          <w:tcPr>
            <w:tcW w:w="225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41A178" w14:textId="77777777" w:rsidR="00004B98" w:rsidRPr="003763F1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bookmarkStart w:id="1" w:name="_Hlk52273558"/>
            <w:r w:rsidRPr="002934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ru-RU"/>
              </w:rPr>
              <w:t>Исполнитель:</w:t>
            </w:r>
            <w:r w:rsidRPr="003763F1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br/>
            </w:r>
            <w:r w:rsidRPr="003763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ТОО «Независимое агентство по обеспечению качества в образовании – Рейтинг»</w:t>
            </w:r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proofErr w:type="spellStart"/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.</w:t>
            </w:r>
            <w:r w:rsidR="005303B9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ур</w:t>
            </w:r>
            <w:proofErr w:type="spellEnd"/>
            <w:r w:rsidR="005303B9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Султан</w:t>
            </w:r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="005303B9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стык</w:t>
            </w:r>
            <w:proofErr w:type="spellEnd"/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20</w:t>
            </w:r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>БИН  080640010280</w:t>
            </w:r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>БИК IRTYKZKA</w:t>
            </w:r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>ИИК KZ4296503F0007389665</w:t>
            </w:r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>АО "</w:t>
            </w:r>
            <w:proofErr w:type="spellStart"/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ForteBank</w:t>
            </w:r>
            <w:proofErr w:type="spellEnd"/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"</w:t>
            </w:r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>Тел.: 8(7172)27-38-21</w:t>
            </w:r>
            <w:r w:rsidRPr="003763F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Pr="003763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Директор</w:t>
            </w:r>
          </w:p>
          <w:bookmarkEnd w:id="1"/>
          <w:p w14:paraId="36DC640B" w14:textId="77777777" w:rsidR="00004B98" w:rsidRPr="003763F1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  <w:p w14:paraId="3FF6BFC1" w14:textId="77777777" w:rsidR="00004B98" w:rsidRPr="003763F1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  <w:p w14:paraId="78272D12" w14:textId="77777777" w:rsidR="00004B98" w:rsidRPr="003763F1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3763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____________________________ </w:t>
            </w:r>
            <w:bookmarkStart w:id="2" w:name="_Hlk52273585"/>
            <w:proofErr w:type="spellStart"/>
            <w:r w:rsidRPr="003763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аланова</w:t>
            </w:r>
            <w:proofErr w:type="spellEnd"/>
            <w:r w:rsidRPr="003763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3763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Шолпан</w:t>
            </w:r>
            <w:proofErr w:type="spellEnd"/>
            <w:r w:rsidRPr="003763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3763F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Муртазовна</w:t>
            </w:r>
            <w:bookmarkEnd w:id="2"/>
            <w:proofErr w:type="spellEnd"/>
          </w:p>
        </w:tc>
      </w:tr>
    </w:tbl>
    <w:p w14:paraId="18FC9884" w14:textId="77777777" w:rsidR="001B64E7" w:rsidRDefault="001B64E7"/>
    <w:sectPr w:rsidR="001B64E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534B9E"/>
    <w:multiLevelType w:val="hybridMultilevel"/>
    <w:tmpl w:val="3CF4E60A"/>
    <w:lvl w:ilvl="0" w:tplc="C1F0AB1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0MDY0NDSzMDYFkko6SsGpxcWZ+XkgBea1AAWYVIQsAAAA"/>
  </w:docVars>
  <w:rsids>
    <w:rsidRoot w:val="00004B98"/>
    <w:rsid w:val="00004B98"/>
    <w:rsid w:val="001B64E7"/>
    <w:rsid w:val="002A2B8E"/>
    <w:rsid w:val="002E6B4E"/>
    <w:rsid w:val="00346B02"/>
    <w:rsid w:val="005303B9"/>
    <w:rsid w:val="005C7230"/>
    <w:rsid w:val="005E578C"/>
    <w:rsid w:val="006C6FAA"/>
    <w:rsid w:val="00725C08"/>
    <w:rsid w:val="00776BB9"/>
    <w:rsid w:val="008260AA"/>
    <w:rsid w:val="00A066D5"/>
    <w:rsid w:val="00A1581D"/>
    <w:rsid w:val="00C555E2"/>
    <w:rsid w:val="00D859A8"/>
    <w:rsid w:val="00D94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B9916"/>
  <w15:chartTrackingRefBased/>
  <w15:docId w15:val="{FC20D4A4-7BF9-484D-AFEA-47481F68A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4B9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4B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668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06-01</dc:creator>
  <cp:keywords/>
  <dc:description/>
  <cp:lastModifiedBy>kab802-3</cp:lastModifiedBy>
  <cp:revision>1</cp:revision>
  <cp:lastPrinted>2020-09-29T05:53:00Z</cp:lastPrinted>
  <dcterms:created xsi:type="dcterms:W3CDTF">2019-07-15T09:43:00Z</dcterms:created>
  <dcterms:modified xsi:type="dcterms:W3CDTF">2020-10-05T03:57:00Z</dcterms:modified>
</cp:coreProperties>
</file>